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A566B1" w:rsidRPr="00A566B1" w:rsidRDefault="00A566B1" w:rsidP="00A566B1">
      <w:r w:rsidRPr="00A566B1">
        <w:t>I have carefully read the new version of the paper and the authors’ responses. In its current form, following minor revisions, I believe the paper is suitable for publication.</w:t>
      </w:r>
    </w:p>
    <w:p w:rsidR="00A566B1" w:rsidRPr="00A566B1" w:rsidRDefault="00A566B1" w:rsidP="00A566B1"/>
    <w:p w:rsidR="00A566B1" w:rsidRPr="00A566B1" w:rsidRDefault="00A566B1" w:rsidP="00A566B1">
      <w:r w:rsidRPr="00A566B1">
        <w:t>I would ask the authors to review the sentence “The Exceptional Phytochemical Diversity with Reductive and Stabilising abilities [22,23], preventing aggregation and enhancing surface homogeneity [24], converting manganese ions (Mn²⁺) into manganese dioxide (</w:t>
      </w:r>
      <w:proofErr w:type="spellStart"/>
      <w:r w:rsidRPr="00A566B1">
        <w:t>MnO</w:t>
      </w:r>
      <w:proofErr w:type="spellEnd"/>
      <w:r w:rsidRPr="00A566B1">
        <w:t>₂</w:t>
      </w:r>
      <w:proofErr w:type="gramStart"/>
      <w:r w:rsidRPr="00A566B1">
        <w:t>),…</w:t>
      </w:r>
      <w:proofErr w:type="gramEnd"/>
      <w:r w:rsidRPr="00A566B1">
        <w:t xml:space="preserve">” If Mn²⁺ ions are converted into </w:t>
      </w:r>
      <w:proofErr w:type="spellStart"/>
      <w:r w:rsidRPr="00A566B1">
        <w:t>MnO</w:t>
      </w:r>
      <w:proofErr w:type="spellEnd"/>
      <w:r w:rsidRPr="00A566B1">
        <w:t>₂, this is not a reduction process but an oxidation process.</w:t>
      </w:r>
    </w:p>
    <w:p w:rsidR="00A566B1" w:rsidRPr="00A566B1" w:rsidRDefault="00A566B1" w:rsidP="00A566B1"/>
    <w:p w:rsidR="00A566B1" w:rsidRPr="00A566B1" w:rsidRDefault="00A566B1" w:rsidP="00A566B1">
      <w:r w:rsidRPr="00A566B1">
        <w:t xml:space="preserve">Please, let the authors believe me that there are no simple </w:t>
      </w:r>
      <w:proofErr w:type="gramStart"/>
      <w:r w:rsidRPr="00A566B1">
        <w:t>Mn(</w:t>
      </w:r>
      <w:proofErr w:type="gramEnd"/>
      <w:r w:rsidRPr="00A566B1">
        <w:t xml:space="preserve">VII) ions in the solution, only </w:t>
      </w:r>
      <w:proofErr w:type="spellStart"/>
      <w:r w:rsidRPr="00A566B1">
        <w:t>MnO</w:t>
      </w:r>
      <w:proofErr w:type="spellEnd"/>
      <w:r w:rsidRPr="00A566B1">
        <w:t>₄⁻ anions – and this is how it should be stated in the text.</w:t>
      </w:r>
    </w:p>
    <w:p w:rsidR="00A566B1" w:rsidRPr="00A566B1" w:rsidRDefault="00A566B1" w:rsidP="00A566B1"/>
    <w:p w:rsidR="00A566B1" w:rsidRPr="00A566B1" w:rsidRDefault="00A566B1" w:rsidP="00A566B1">
      <w:r w:rsidRPr="00A566B1">
        <w:t xml:space="preserve">Another sentence in the ‘Visual analysis’ section: “In this study, when the manganese precursor was initially dissolved, the solution had a light-yellow hue. After adding the Aloe </w:t>
      </w:r>
      <w:proofErr w:type="spellStart"/>
      <w:r w:rsidRPr="00A566B1">
        <w:t>vera</w:t>
      </w:r>
      <w:proofErr w:type="spellEnd"/>
      <w:r w:rsidRPr="00A566B1">
        <w:t xml:space="preserve"> plant extract and applying heat, the colour shifted to a deep brown or almost black tone”. Once again, the authors use the word ‘precursor’; according to what they have written, they add Aloe </w:t>
      </w:r>
      <w:proofErr w:type="spellStart"/>
      <w:r w:rsidRPr="00A566B1">
        <w:t>vera</w:t>
      </w:r>
      <w:proofErr w:type="spellEnd"/>
      <w:r w:rsidRPr="00A566B1">
        <w:t xml:space="preserve"> extract to the precursor. Is it not the case that the light-yellow solution of aloe </w:t>
      </w:r>
      <w:proofErr w:type="spellStart"/>
      <w:r w:rsidRPr="00A566B1">
        <w:t>vera</w:t>
      </w:r>
      <w:proofErr w:type="spellEnd"/>
      <w:r w:rsidRPr="00A566B1">
        <w:t xml:space="preserve"> extract is light yellow, and that after adding the potassium permanganate solution, the colour of the reaction mixture changes to dark brown as a result of the precipitation of </w:t>
      </w:r>
      <w:proofErr w:type="spellStart"/>
      <w:r w:rsidRPr="00A566B1">
        <w:t>MnO</w:t>
      </w:r>
      <w:proofErr w:type="spellEnd"/>
      <w:r w:rsidRPr="00A566B1">
        <w:t>₂ nanoparticles?</w:t>
      </w:r>
    </w:p>
    <w:p w:rsidR="00A566B1" w:rsidRPr="00A566B1" w:rsidRDefault="00A566B1" w:rsidP="00A566B1"/>
    <w:p w:rsidR="00A566B1" w:rsidRPr="00A566B1" w:rsidRDefault="00A566B1" w:rsidP="00A566B1">
      <w:r w:rsidRPr="00A566B1">
        <w:t>Why do the authors include the equation for the thermal decomposition of potassium permanganate in the same chapter if the process is carried out at room temperature?</w:t>
      </w:r>
    </w:p>
    <w:p w:rsidR="00A566B1" w:rsidRPr="00A566B1" w:rsidRDefault="00A566B1" w:rsidP="00A566B1"/>
    <w:p w:rsidR="00A566B1" w:rsidRPr="00A566B1" w:rsidRDefault="00A566B1" w:rsidP="00A566B1">
      <w:r w:rsidRPr="00A566B1">
        <w:t>If such a reaction were to occur, the authors would have observed a green colour in the supernatant (MnO₄²⁻ ions are green in colour).</w:t>
      </w:r>
    </w:p>
    <w:p w:rsidR="00A566B1" w:rsidRPr="00A566B1" w:rsidRDefault="00A566B1" w:rsidP="00A566B1"/>
    <w:p w:rsidR="00A44A21" w:rsidRPr="00A566B1" w:rsidRDefault="00A566B1" w:rsidP="00A566B1">
      <w:r w:rsidRPr="00A566B1">
        <w:t>To sum up – the paper may be published, but I would ask the authors once again to consider my current comment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F00A5" w:rsidRPr="006A31E7" w:rsidRDefault="004F00A5" w:rsidP="009344FF">
      <w:r w:rsidRPr="006A31E7">
        <w:t xml:space="preserve">Prof. Irena </w:t>
      </w:r>
      <w:proofErr w:type="spellStart"/>
      <w:r w:rsidRPr="006A31E7">
        <w:t>Malinowska</w:t>
      </w:r>
      <w:proofErr w:type="spellEnd"/>
      <w:r w:rsidRPr="006A31E7">
        <w:t>, Maria Curie-</w:t>
      </w:r>
      <w:proofErr w:type="spellStart"/>
      <w:r w:rsidRPr="006A31E7">
        <w:t>Skłodowska</w:t>
      </w:r>
      <w:proofErr w:type="spellEnd"/>
      <w:r w:rsidRPr="006A31E7">
        <w:t xml:space="preserve"> University, </w:t>
      </w:r>
      <w:bookmarkStart w:id="0" w:name="_GoBack"/>
      <w:bookmarkEnd w:id="0"/>
      <w:r w:rsidRPr="006A31E7">
        <w:t>Poland</w:t>
      </w:r>
    </w:p>
    <w:sectPr w:rsidR="004F00A5" w:rsidRPr="006A31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MDWzsDC1NDUxMjJQ0lEKTi0uzszPAykwqQUA6cV1vCwAAAA="/>
  </w:docVars>
  <w:rsids>
    <w:rsidRoot w:val="00A72896"/>
    <w:rsid w:val="002C0B2C"/>
    <w:rsid w:val="004D74B6"/>
    <w:rsid w:val="004F00A5"/>
    <w:rsid w:val="006A31E7"/>
    <w:rsid w:val="009344FF"/>
    <w:rsid w:val="009F328F"/>
    <w:rsid w:val="00A44A21"/>
    <w:rsid w:val="00A566B1"/>
    <w:rsid w:val="00A72896"/>
    <w:rsid w:val="00CE41F3"/>
    <w:rsid w:val="00D05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55DF89-BCA1-438B-976A-78633B6F0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7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7</Characters>
  <Application>Microsoft Office Word</Application>
  <DocSecurity>0</DocSecurity>
  <Lines>13</Lines>
  <Paragraphs>3</Paragraphs>
  <ScaleCrop>false</ScaleCrop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30T12:42:00Z</dcterms:modified>
</cp:coreProperties>
</file>